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da745d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aa6ab636-cd4e-4204-927c-4dd1356d17c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29:32Z</dcterms:created>
  <dcterms:modified xsi:type="dcterms:W3CDTF">2023-07-03T19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